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9A87C" w14:textId="77777777" w:rsidR="00B626C9" w:rsidRDefault="00B626C9" w:rsidP="002560A7">
      <w:pPr>
        <w:suppressAutoHyphens/>
        <w:rPr>
          <w:rFonts w:ascii="Times New Roman" w:hAnsi="Times New Roman"/>
          <w:spacing w:val="-3"/>
          <w:u w:val="single"/>
        </w:rPr>
      </w:pPr>
      <w:r>
        <w:rPr>
          <w:rFonts w:ascii="Times New Roman" w:hAnsi="Times New Roman"/>
          <w:spacing w:val="-3"/>
        </w:rPr>
        <w:t>Name:</w:t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</w:p>
    <w:p w14:paraId="49972124" w14:textId="43A7B4C8" w:rsidR="009A0EA7" w:rsidRPr="009A0EA7" w:rsidRDefault="009A0EA7" w:rsidP="002560A7">
      <w:pPr>
        <w:suppressAutoHyphens/>
        <w:rPr>
          <w:rFonts w:ascii="Times New Roman" w:hAnsi="Times New Roman"/>
          <w:b/>
          <w:spacing w:val="-3"/>
        </w:rPr>
      </w:pPr>
    </w:p>
    <w:p w14:paraId="2614E02D" w14:textId="25814515" w:rsidR="007E41D0" w:rsidRPr="007E41D0" w:rsidRDefault="00E07399" w:rsidP="007E41D0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 w:rsidRPr="007E41D0">
        <w:rPr>
          <w:rFonts w:ascii="Times New Roman" w:hAnsi="Times New Roman"/>
          <w:spacing w:val="-3"/>
        </w:rPr>
        <w:t>[</w:t>
      </w:r>
      <w:r w:rsidR="007E41D0" w:rsidRPr="007E41D0">
        <w:rPr>
          <w:rFonts w:ascii="Times New Roman" w:hAnsi="Times New Roman"/>
          <w:spacing w:val="-3"/>
        </w:rPr>
        <w:t>3</w:t>
      </w:r>
      <w:r w:rsidRPr="007E41D0">
        <w:rPr>
          <w:rFonts w:ascii="Times New Roman" w:hAnsi="Times New Roman"/>
          <w:spacing w:val="-3"/>
        </w:rPr>
        <w:t>pts]</w:t>
      </w:r>
      <w:r w:rsidR="00F54A15" w:rsidRPr="007E41D0">
        <w:rPr>
          <w:rFonts w:ascii="Times New Roman" w:hAnsi="Times New Roman"/>
          <w:spacing w:val="-3"/>
        </w:rPr>
        <w:t xml:space="preserve"> </w:t>
      </w:r>
      <w:r w:rsidR="00B85950">
        <w:rPr>
          <w:rFonts w:ascii="Times New Roman" w:hAnsi="Times New Roman"/>
          <w:spacing w:val="-3"/>
        </w:rPr>
        <w:t>Compute and draw the corresponding vectors for the following:</w:t>
      </w:r>
      <w:r w:rsidR="007E41D0" w:rsidRPr="007E41D0">
        <w:rPr>
          <w:rFonts w:ascii="Times New Roman" w:eastAsiaTheme="minorHAnsi" w:hAnsi="Times New Roman" w:cs="Times"/>
          <w:color w:val="000000"/>
          <w:spacing w:val="-3"/>
          <w:szCs w:val="24"/>
        </w:rPr>
        <w:t xml:space="preserve"> </w:t>
      </w:r>
    </w:p>
    <w:p w14:paraId="44955403" w14:textId="51985EB5" w:rsidR="007E41D0" w:rsidRPr="007E41D0" w:rsidRDefault="00B85950" w:rsidP="007E41D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5+2i</m:t>
            </m:r>
          </m:e>
        </m:d>
        <m:r>
          <w:rPr>
            <w:rFonts w:ascii="Cambria Math" w:hAnsi="Cambria Math"/>
            <w:spacing w:val="-3"/>
          </w:rPr>
          <m:t>+(-3+1i)</m:t>
        </m:r>
      </m:oMath>
    </w:p>
    <w:p w14:paraId="2315440D" w14:textId="21F63A5A" w:rsidR="007E41D0" w:rsidRDefault="00B85950" w:rsidP="007E41D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-1+3i</m:t>
            </m:r>
          </m:e>
        </m:d>
        <m:r>
          <w:rPr>
            <w:rFonts w:ascii="Cambria Math" w:hAnsi="Cambria Math"/>
            <w:spacing w:val="-3"/>
          </w:rPr>
          <m:t>+(1-7i)</m:t>
        </m:r>
      </m:oMath>
    </w:p>
    <w:p w14:paraId="2537E854" w14:textId="249F8310" w:rsidR="007E41D0" w:rsidRPr="007E41D0" w:rsidRDefault="00B85950" w:rsidP="007E41D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5-0.01i</m:t>
            </m:r>
          </m:e>
        </m:d>
        <m:r>
          <w:rPr>
            <w:rFonts w:ascii="Cambria Math" w:hAnsi="Cambria Math"/>
            <w:spacing w:val="-3"/>
          </w:rPr>
          <m:t>+(4+0.01i)</m:t>
        </m:r>
      </m:oMath>
    </w:p>
    <w:p w14:paraId="3F0A1A5E" w14:textId="2D29156B" w:rsidR="007E41D0" w:rsidRPr="007E41D0" w:rsidRDefault="00E07399" w:rsidP="007E41D0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 w:rsidRPr="007E41D0">
        <w:rPr>
          <w:rFonts w:ascii="Times" w:eastAsiaTheme="minorHAnsi" w:hAnsi="Times" w:cs="Times"/>
          <w:color w:val="000000"/>
          <w:szCs w:val="24"/>
        </w:rPr>
        <w:t>[</w:t>
      </w:r>
      <w:r w:rsidR="007E41D0" w:rsidRPr="007E41D0">
        <w:rPr>
          <w:rFonts w:ascii="Times" w:eastAsiaTheme="minorHAnsi" w:hAnsi="Times" w:cs="Times"/>
          <w:color w:val="000000"/>
          <w:szCs w:val="24"/>
        </w:rPr>
        <w:t>3</w:t>
      </w:r>
      <w:r w:rsidRPr="007E41D0">
        <w:rPr>
          <w:rFonts w:ascii="Times" w:eastAsiaTheme="minorHAnsi" w:hAnsi="Times" w:cs="Times"/>
          <w:color w:val="000000"/>
          <w:szCs w:val="24"/>
        </w:rPr>
        <w:t xml:space="preserve">pts] </w:t>
      </w:r>
      <w:r w:rsidR="00B85950">
        <w:rPr>
          <w:rFonts w:ascii="Times" w:eastAsiaTheme="minorHAnsi" w:hAnsi="Times" w:cs="Times"/>
          <w:color w:val="000000"/>
          <w:szCs w:val="24"/>
        </w:rPr>
        <w:t>Use the First Rule of Exponentiation to express the product of two exponentials as a single exponential.</w:t>
      </w:r>
    </w:p>
    <w:p w14:paraId="2C7EA137" w14:textId="608ABF2B" w:rsidR="007E41D0" w:rsidRPr="007E41D0" w:rsidRDefault="00B85950" w:rsidP="007E41D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sSup>
          <m:sSupPr>
            <m:ctrlPr>
              <w:rPr>
                <w:rFonts w:ascii="Cambria Math" w:hAnsi="Cambria Math"/>
                <w:i/>
                <w:spacing w:val="-3"/>
              </w:rPr>
            </m:ctrlPr>
          </m:sSupPr>
          <m:e>
            <m:r>
              <w:rPr>
                <w:rFonts w:ascii="Cambria Math" w:hAnsi="Cambria Math"/>
                <w:spacing w:val="-3"/>
              </w:rPr>
              <m:t>e</m:t>
            </m:r>
          </m:e>
          <m:sup>
            <m:r>
              <w:rPr>
                <w:rFonts w:ascii="Cambria Math" w:hAnsi="Cambria Math"/>
                <w:spacing w:val="-3"/>
              </w:rPr>
              <m:t>2i</m:t>
            </m:r>
          </m:sup>
        </m:sSup>
        <m:sSup>
          <m:sSupPr>
            <m:ctrlPr>
              <w:rPr>
                <w:rFonts w:ascii="Cambria Math" w:hAnsi="Cambria Math"/>
                <w:i/>
                <w:spacing w:val="-3"/>
              </w:rPr>
            </m:ctrlPr>
          </m:sSupPr>
          <m:e>
            <m:r>
              <w:rPr>
                <w:rFonts w:ascii="Cambria Math" w:hAnsi="Cambria Math"/>
                <w:spacing w:val="-3"/>
              </w:rPr>
              <m:t>e</m:t>
            </m:r>
          </m:e>
          <m:sup>
            <m:r>
              <w:rPr>
                <w:rFonts w:ascii="Cambria Math" w:hAnsi="Cambria Math"/>
                <w:spacing w:val="-3"/>
              </w:rPr>
              <m:t>3i</m:t>
            </m:r>
          </m:sup>
        </m:sSup>
      </m:oMath>
    </w:p>
    <w:p w14:paraId="029718CB" w14:textId="486AE30C" w:rsidR="00B85950" w:rsidRPr="007E41D0" w:rsidRDefault="00B85950" w:rsidP="00B8595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sSup>
          <m:sSupPr>
            <m:ctrlPr>
              <w:rPr>
                <w:rFonts w:ascii="Cambria Math" w:hAnsi="Cambria Math"/>
                <w:i/>
                <w:spacing w:val="-3"/>
              </w:rPr>
            </m:ctrlPr>
          </m:sSupPr>
          <m:e>
            <m:r>
              <w:rPr>
                <w:rFonts w:ascii="Cambria Math" w:hAnsi="Cambria Math"/>
                <w:spacing w:val="-3"/>
              </w:rPr>
              <m:t>e</m:t>
            </m:r>
          </m:e>
          <m:sup>
            <m:d>
              <m:dPr>
                <m:ctrlPr>
                  <w:rPr>
                    <w:rFonts w:ascii="Cambria Math" w:hAnsi="Cambria Math"/>
                    <w:i/>
                    <w:spacing w:val="-3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pacing w:val="-3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pacing w:val="-3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spacing w:val="-3"/>
                      </w:rPr>
                      <m:t>4</m:t>
                    </m:r>
                  </m:den>
                </m:f>
              </m:e>
            </m:d>
            <m:r>
              <w:rPr>
                <w:rFonts w:ascii="Cambria Math" w:hAnsi="Cambria Math"/>
                <w:spacing w:val="-3"/>
              </w:rPr>
              <m:t>i</m:t>
            </m:r>
          </m:sup>
        </m:sSup>
        <m:sSup>
          <m:sSupPr>
            <m:ctrlPr>
              <w:rPr>
                <w:rFonts w:ascii="Cambria Math" w:hAnsi="Cambria Math"/>
                <w:i/>
                <w:spacing w:val="-3"/>
              </w:rPr>
            </m:ctrlPr>
          </m:sSupPr>
          <m:e>
            <m:r>
              <w:rPr>
                <w:rFonts w:ascii="Cambria Math" w:hAnsi="Cambria Math"/>
                <w:spacing w:val="-3"/>
              </w:rPr>
              <m:t>e</m:t>
            </m:r>
          </m:e>
          <m:sup>
            <m:d>
              <m:dPr>
                <m:ctrlPr>
                  <w:rPr>
                    <w:rFonts w:ascii="Cambria Math" w:hAnsi="Cambria Math"/>
                    <w:i/>
                    <w:spacing w:val="-3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pacing w:val="-3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pacing w:val="-3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spacing w:val="-3"/>
                      </w:rPr>
                      <m:t>3</m:t>
                    </m:r>
                  </m:den>
                </m:f>
              </m:e>
            </m:d>
            <m:r>
              <w:rPr>
                <w:rFonts w:ascii="Cambria Math" w:hAnsi="Cambria Math"/>
                <w:spacing w:val="-3"/>
              </w:rPr>
              <m:t>i</m:t>
            </m:r>
          </m:sup>
        </m:sSup>
      </m:oMath>
    </w:p>
    <w:p w14:paraId="1696CC4E" w14:textId="245FF578" w:rsidR="00B85950" w:rsidRPr="007E41D0" w:rsidRDefault="00B85950" w:rsidP="00B85950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sSup>
          <m:sSupPr>
            <m:ctrlPr>
              <w:rPr>
                <w:rFonts w:ascii="Cambria Math" w:hAnsi="Cambria Math"/>
                <w:i/>
                <w:spacing w:val="-3"/>
              </w:rPr>
            </m:ctrlPr>
          </m:sSupPr>
          <m:e>
            <m:r>
              <w:rPr>
                <w:rFonts w:ascii="Cambria Math" w:hAnsi="Cambria Math"/>
                <w:spacing w:val="-3"/>
              </w:rPr>
              <m:t>e</m:t>
            </m:r>
          </m:e>
          <m:sup>
            <m:r>
              <w:rPr>
                <w:rFonts w:ascii="Cambria Math" w:hAnsi="Cambria Math"/>
                <w:spacing w:val="-3"/>
              </w:rPr>
              <m:t>-</m:t>
            </m:r>
            <m:d>
              <m:dPr>
                <m:ctrlPr>
                  <w:rPr>
                    <w:rFonts w:ascii="Cambria Math" w:hAnsi="Cambria Math"/>
                    <w:i/>
                    <w:spacing w:val="-3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pacing w:val="-3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pacing w:val="-3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spacing w:val="-3"/>
                      </w:rPr>
                      <m:t>3</m:t>
                    </m:r>
                  </m:den>
                </m:f>
              </m:e>
            </m:d>
            <m:r>
              <w:rPr>
                <w:rFonts w:ascii="Cambria Math" w:hAnsi="Cambria Math"/>
                <w:spacing w:val="-3"/>
              </w:rPr>
              <m:t>i</m:t>
            </m:r>
          </m:sup>
        </m:sSup>
        <m:sSup>
          <m:sSupPr>
            <m:ctrlPr>
              <w:rPr>
                <w:rFonts w:ascii="Cambria Math" w:hAnsi="Cambria Math"/>
                <w:i/>
                <w:spacing w:val="-3"/>
              </w:rPr>
            </m:ctrlPr>
          </m:sSupPr>
          <m:e>
            <m:r>
              <w:rPr>
                <w:rFonts w:ascii="Cambria Math" w:hAnsi="Cambria Math"/>
                <w:spacing w:val="-3"/>
              </w:rPr>
              <m:t>e</m:t>
            </m:r>
          </m:e>
          <m:sup>
            <m:d>
              <m:dPr>
                <m:ctrlPr>
                  <w:rPr>
                    <w:rFonts w:ascii="Cambria Math" w:hAnsi="Cambria Math"/>
                    <w:i/>
                    <w:spacing w:val="-3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pacing w:val="-3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pacing w:val="-3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spacing w:val="-3"/>
                      </w:rPr>
                      <m:t>2</m:t>
                    </m:r>
                  </m:den>
                </m:f>
              </m:e>
            </m:d>
            <m:r>
              <w:rPr>
                <w:rFonts w:ascii="Cambria Math" w:hAnsi="Cambria Math"/>
                <w:spacing w:val="-3"/>
              </w:rPr>
              <m:t>i</m:t>
            </m:r>
          </m:sup>
        </m:sSup>
      </m:oMath>
      <w:bookmarkStart w:id="0" w:name="_GoBack"/>
      <w:bookmarkEnd w:id="0"/>
    </w:p>
    <w:p w14:paraId="48C3A18B" w14:textId="749E3371" w:rsidR="005B5433" w:rsidRPr="00363AE1" w:rsidRDefault="00B85950" w:rsidP="00B85950">
      <w:pPr>
        <w:pStyle w:val="ListParagraph"/>
        <w:numPr>
          <w:ilvl w:val="0"/>
          <w:numId w:val="17"/>
        </w:numPr>
        <w:suppressAutoHyphens/>
        <w:rPr>
          <w:rFonts w:ascii="Times" w:eastAsiaTheme="minorHAnsi" w:hAnsi="Times" w:cs="Times"/>
          <w:color w:val="000000"/>
          <w:szCs w:val="24"/>
        </w:rPr>
      </w:pPr>
      <w:r w:rsidRPr="007E41D0">
        <w:rPr>
          <w:rFonts w:ascii="Times" w:eastAsiaTheme="minorHAnsi" w:hAnsi="Times" w:cs="Times"/>
          <w:color w:val="000000"/>
          <w:szCs w:val="24"/>
        </w:rPr>
        <w:t xml:space="preserve"> </w:t>
      </w:r>
      <w:r w:rsidR="00E07399" w:rsidRPr="007E41D0">
        <w:rPr>
          <w:rFonts w:ascii="Times" w:eastAsiaTheme="minorHAnsi" w:hAnsi="Times" w:cs="Times"/>
          <w:color w:val="000000"/>
          <w:szCs w:val="24"/>
        </w:rPr>
        <w:t>[</w:t>
      </w:r>
      <w:r>
        <w:rPr>
          <w:rFonts w:ascii="Times" w:eastAsiaTheme="minorHAnsi" w:hAnsi="Times" w:cs="Times"/>
          <w:color w:val="000000"/>
          <w:szCs w:val="24"/>
        </w:rPr>
        <w:t>4</w:t>
      </w:r>
      <w:r w:rsidR="00E07399" w:rsidRPr="007E41D0">
        <w:rPr>
          <w:rFonts w:ascii="Times" w:eastAsiaTheme="minorHAnsi" w:hAnsi="Times" w:cs="Times"/>
          <w:color w:val="000000"/>
          <w:szCs w:val="24"/>
        </w:rPr>
        <w:t xml:space="preserve">pts] </w:t>
      </w:r>
      <w:r>
        <w:rPr>
          <w:rFonts w:ascii="Times" w:eastAsiaTheme="minorHAnsi" w:hAnsi="Times" w:cs="Times"/>
          <w:color w:val="000000"/>
          <w:szCs w:val="24"/>
        </w:rPr>
        <w:t xml:space="preserve">Show that </w:t>
      </w:r>
      <w:proofErr w:type="gramStart"/>
      <w:r w:rsidRPr="00B85950">
        <w:rPr>
          <w:rFonts w:ascii="Times" w:eastAsiaTheme="minorHAnsi" w:hAnsi="Times" w:cs="Times"/>
          <w:i/>
          <w:iCs/>
          <w:color w:val="000000"/>
          <w:szCs w:val="24"/>
        </w:rPr>
        <w:t>GF</w:t>
      </w:r>
      <w:r>
        <w:rPr>
          <w:rFonts w:ascii="Times" w:eastAsiaTheme="minorHAnsi" w:hAnsi="Times" w:cs="Times"/>
          <w:color w:val="000000"/>
          <w:szCs w:val="24"/>
        </w:rPr>
        <w:t>(</w:t>
      </w:r>
      <w:proofErr w:type="gramEnd"/>
      <w:r>
        <w:rPr>
          <w:rFonts w:ascii="Times" w:eastAsiaTheme="minorHAnsi" w:hAnsi="Times" w:cs="Times"/>
          <w:color w:val="000000"/>
          <w:szCs w:val="24"/>
        </w:rPr>
        <w:t>2) is a field</w:t>
      </w:r>
    </w:p>
    <w:p w14:paraId="36558B98" w14:textId="4A6A4B9E" w:rsidR="00363AE1" w:rsidRPr="00363AE1" w:rsidRDefault="00363AE1" w:rsidP="00363AE1">
      <w:pPr>
        <w:pStyle w:val="ListParagraph"/>
        <w:suppressAutoHyphens/>
        <w:rPr>
          <w:rFonts w:ascii="Times" w:eastAsiaTheme="minorEastAsia" w:hAnsi="Times" w:cs="Times"/>
          <w:iCs/>
          <w:color w:val="000000"/>
          <w:szCs w:val="24"/>
        </w:rPr>
      </w:pPr>
    </w:p>
    <w:sectPr w:rsidR="00363AE1" w:rsidRPr="00363AE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3957DB" w14:textId="77777777" w:rsidR="00606C1C" w:rsidRDefault="00606C1C" w:rsidP="00B626C9">
      <w:r>
        <w:separator/>
      </w:r>
    </w:p>
  </w:endnote>
  <w:endnote w:type="continuationSeparator" w:id="0">
    <w:p w14:paraId="2532B343" w14:textId="77777777" w:rsidR="00606C1C" w:rsidRDefault="00606C1C" w:rsidP="00B62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1F2E3" w14:textId="77777777" w:rsidR="004D65D2" w:rsidRDefault="004D65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FDF68" w14:textId="77777777" w:rsidR="004D65D2" w:rsidRDefault="004D65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EE7E8" w14:textId="77777777" w:rsidR="004D65D2" w:rsidRDefault="004D65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662ED1" w14:textId="77777777" w:rsidR="00606C1C" w:rsidRDefault="00606C1C" w:rsidP="00B626C9">
      <w:r>
        <w:separator/>
      </w:r>
    </w:p>
  </w:footnote>
  <w:footnote w:type="continuationSeparator" w:id="0">
    <w:p w14:paraId="5A15B5E4" w14:textId="77777777" w:rsidR="00606C1C" w:rsidRDefault="00606C1C" w:rsidP="00B626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7F1E1" w14:textId="77777777" w:rsidR="004D65D2" w:rsidRDefault="004D65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AD1EEE" w14:textId="25378BF2" w:rsidR="003B16D0" w:rsidRDefault="002710C0" w:rsidP="00647479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FFFFFF"/>
      <w:jc w:val="center"/>
      <w:rPr>
        <w:rFonts w:ascii="Arial" w:hAnsi="Arial"/>
        <w:sz w:val="36"/>
      </w:rPr>
    </w:pPr>
    <w:r>
      <w:rPr>
        <w:rFonts w:ascii="Arial" w:hAnsi="Arial"/>
        <w:sz w:val="36"/>
      </w:rPr>
      <w:t>CECS 229</w:t>
    </w:r>
    <w:r w:rsidR="0014310C">
      <w:rPr>
        <w:rFonts w:ascii="Arial" w:hAnsi="Arial"/>
        <w:sz w:val="36"/>
      </w:rPr>
      <w:t>:</w:t>
    </w:r>
    <w:r w:rsidR="00B626C9">
      <w:rPr>
        <w:rFonts w:ascii="Arial" w:hAnsi="Arial"/>
        <w:sz w:val="36"/>
      </w:rPr>
      <w:t xml:space="preserve"> </w:t>
    </w:r>
    <w:r w:rsidR="005B5433">
      <w:rPr>
        <w:rFonts w:ascii="Arial" w:hAnsi="Arial"/>
        <w:sz w:val="36"/>
      </w:rPr>
      <w:t xml:space="preserve">Homework </w:t>
    </w:r>
    <w:r w:rsidR="004D65D2">
      <w:rPr>
        <w:rFonts w:ascii="Arial" w:hAnsi="Arial"/>
        <w:sz w:val="36"/>
      </w:rPr>
      <w:t>4</w:t>
    </w:r>
    <w:r w:rsidR="005B5433">
      <w:rPr>
        <w:rFonts w:ascii="Arial" w:hAnsi="Arial"/>
        <w:sz w:val="36"/>
      </w:rPr>
      <w:t xml:space="preserve">: </w:t>
    </w:r>
    <w:r w:rsidR="004D65D2">
      <w:rPr>
        <w:rFonts w:ascii="Arial" w:hAnsi="Arial"/>
        <w:sz w:val="36"/>
      </w:rPr>
      <w:t>Fields</w:t>
    </w:r>
  </w:p>
  <w:p w14:paraId="0B751AD6" w14:textId="676DC63A" w:rsidR="00647479" w:rsidRPr="0014310C" w:rsidRDefault="00647479" w:rsidP="00647479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FFFFFF"/>
      <w:jc w:val="center"/>
      <w:rPr>
        <w:rFonts w:ascii="Arial" w:hAnsi="Arial"/>
        <w:sz w:val="36"/>
      </w:rPr>
    </w:pPr>
    <w:r>
      <w:rPr>
        <w:rFonts w:ascii="Arial" w:hAnsi="Arial"/>
        <w:sz w:val="36"/>
      </w:rPr>
      <w:t xml:space="preserve">Due </w:t>
    </w:r>
    <w:r w:rsidR="002710C0">
      <w:rPr>
        <w:rFonts w:ascii="Arial" w:hAnsi="Arial"/>
        <w:sz w:val="36"/>
      </w:rPr>
      <w:t>T</w:t>
    </w:r>
    <w:r w:rsidR="005B5433">
      <w:rPr>
        <w:rFonts w:ascii="Arial" w:hAnsi="Arial"/>
        <w:sz w:val="36"/>
      </w:rPr>
      <w:t>uesday</w:t>
    </w:r>
    <w:r w:rsidR="002710C0">
      <w:rPr>
        <w:rFonts w:ascii="Arial" w:hAnsi="Arial"/>
        <w:sz w:val="36"/>
      </w:rPr>
      <w:t xml:space="preserve"> </w:t>
    </w:r>
    <w:r w:rsidR="004D65D2">
      <w:rPr>
        <w:rFonts w:ascii="Arial" w:hAnsi="Arial"/>
        <w:sz w:val="36"/>
      </w:rPr>
      <w:t>October 1</w:t>
    </w:r>
    <w:r w:rsidR="002710C0">
      <w:rPr>
        <w:rFonts w:ascii="Arial" w:hAnsi="Arial"/>
        <w:sz w:val="36"/>
      </w:rPr>
      <w:t>, 2019</w:t>
    </w:r>
  </w:p>
  <w:p w14:paraId="7E884E0C" w14:textId="77777777" w:rsidR="00B626C9" w:rsidRDefault="00B626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E4C5C0" w14:textId="77777777" w:rsidR="004D65D2" w:rsidRDefault="004D65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1A3A8B"/>
    <w:multiLevelType w:val="hybridMultilevel"/>
    <w:tmpl w:val="29446AA4"/>
    <w:lvl w:ilvl="0" w:tplc="04090017">
      <w:start w:val="1"/>
      <w:numFmt w:val="lowerLetter"/>
      <w:lvlText w:val="%1)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0DD016C0"/>
    <w:multiLevelType w:val="hybridMultilevel"/>
    <w:tmpl w:val="F82AEC46"/>
    <w:lvl w:ilvl="0" w:tplc="76BEE16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714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46D5E8E"/>
    <w:multiLevelType w:val="hybridMultilevel"/>
    <w:tmpl w:val="A1A01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686DC6"/>
    <w:multiLevelType w:val="hybridMultilevel"/>
    <w:tmpl w:val="45B804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7A60DC"/>
    <w:multiLevelType w:val="hybridMultilevel"/>
    <w:tmpl w:val="54A6EB2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1F2F087C"/>
    <w:multiLevelType w:val="hybridMultilevel"/>
    <w:tmpl w:val="B0380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255E0"/>
    <w:multiLevelType w:val="hybridMultilevel"/>
    <w:tmpl w:val="DE6A26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A3C3F"/>
    <w:multiLevelType w:val="hybridMultilevel"/>
    <w:tmpl w:val="5F466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B305F"/>
    <w:multiLevelType w:val="hybridMultilevel"/>
    <w:tmpl w:val="E64A4074"/>
    <w:lvl w:ilvl="0" w:tplc="0A2694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DA80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CE2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787E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63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1849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62D9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3AB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B084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F8A454C"/>
    <w:multiLevelType w:val="hybridMultilevel"/>
    <w:tmpl w:val="57584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F1607"/>
    <w:multiLevelType w:val="hybridMultilevel"/>
    <w:tmpl w:val="BA062F0E"/>
    <w:lvl w:ilvl="0" w:tplc="9E9E7D1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C15D94"/>
    <w:multiLevelType w:val="hybridMultilevel"/>
    <w:tmpl w:val="B0380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A17388"/>
    <w:multiLevelType w:val="hybridMultilevel"/>
    <w:tmpl w:val="2E4C9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9314FE"/>
    <w:multiLevelType w:val="hybridMultilevel"/>
    <w:tmpl w:val="8704052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8076A4"/>
    <w:multiLevelType w:val="hybridMultilevel"/>
    <w:tmpl w:val="27AC6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D47BBD"/>
    <w:multiLevelType w:val="hybridMultilevel"/>
    <w:tmpl w:val="A93AB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8"/>
  </w:num>
  <w:num w:numId="5">
    <w:abstractNumId w:val="11"/>
  </w:num>
  <w:num w:numId="6">
    <w:abstractNumId w:val="14"/>
  </w:num>
  <w:num w:numId="7">
    <w:abstractNumId w:val="5"/>
  </w:num>
  <w:num w:numId="8">
    <w:abstractNumId w:val="17"/>
  </w:num>
  <w:num w:numId="9">
    <w:abstractNumId w:val="4"/>
  </w:num>
  <w:num w:numId="10">
    <w:abstractNumId w:val="7"/>
  </w:num>
  <w:num w:numId="11">
    <w:abstractNumId w:val="13"/>
  </w:num>
  <w:num w:numId="12">
    <w:abstractNumId w:val="2"/>
  </w:num>
  <w:num w:numId="13">
    <w:abstractNumId w:val="9"/>
  </w:num>
  <w:num w:numId="14">
    <w:abstractNumId w:val="0"/>
  </w:num>
  <w:num w:numId="15">
    <w:abstractNumId w:val="12"/>
  </w:num>
  <w:num w:numId="16">
    <w:abstractNumId w:val="16"/>
  </w:num>
  <w:num w:numId="17">
    <w:abstractNumId w:val="15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NzczMzUwMjY0NzRS0lEKTi0uzszPAykwqgUAO4zNcywAAAA="/>
  </w:docVars>
  <w:rsids>
    <w:rsidRoot w:val="00B626C9"/>
    <w:rsid w:val="00050224"/>
    <w:rsid w:val="00051BEA"/>
    <w:rsid w:val="000D1C20"/>
    <w:rsid w:val="001106BA"/>
    <w:rsid w:val="00117414"/>
    <w:rsid w:val="0014310C"/>
    <w:rsid w:val="001634FB"/>
    <w:rsid w:val="001B1421"/>
    <w:rsid w:val="001C351B"/>
    <w:rsid w:val="001D32EB"/>
    <w:rsid w:val="001E4D63"/>
    <w:rsid w:val="002035D5"/>
    <w:rsid w:val="00203DEE"/>
    <w:rsid w:val="00215799"/>
    <w:rsid w:val="002459D3"/>
    <w:rsid w:val="00255D08"/>
    <w:rsid w:val="002560A7"/>
    <w:rsid w:val="002710C0"/>
    <w:rsid w:val="002C69E8"/>
    <w:rsid w:val="0033092C"/>
    <w:rsid w:val="003374CF"/>
    <w:rsid w:val="00363AE1"/>
    <w:rsid w:val="003666CC"/>
    <w:rsid w:val="00383E5E"/>
    <w:rsid w:val="003B16D0"/>
    <w:rsid w:val="003B26A1"/>
    <w:rsid w:val="003C71BF"/>
    <w:rsid w:val="00430185"/>
    <w:rsid w:val="00442BFE"/>
    <w:rsid w:val="004456A6"/>
    <w:rsid w:val="004673EA"/>
    <w:rsid w:val="00486732"/>
    <w:rsid w:val="004A599F"/>
    <w:rsid w:val="004D65D2"/>
    <w:rsid w:val="004E7E9B"/>
    <w:rsid w:val="004F5F9D"/>
    <w:rsid w:val="005043DA"/>
    <w:rsid w:val="0050730A"/>
    <w:rsid w:val="00515347"/>
    <w:rsid w:val="00544555"/>
    <w:rsid w:val="0055691F"/>
    <w:rsid w:val="00571644"/>
    <w:rsid w:val="005B03ED"/>
    <w:rsid w:val="005B3A6C"/>
    <w:rsid w:val="005B5433"/>
    <w:rsid w:val="005B65A5"/>
    <w:rsid w:val="00606C1C"/>
    <w:rsid w:val="00612EC5"/>
    <w:rsid w:val="0062484B"/>
    <w:rsid w:val="00641B91"/>
    <w:rsid w:val="00647479"/>
    <w:rsid w:val="0066357F"/>
    <w:rsid w:val="006876DF"/>
    <w:rsid w:val="00695160"/>
    <w:rsid w:val="006A064C"/>
    <w:rsid w:val="006C5B12"/>
    <w:rsid w:val="006C63F3"/>
    <w:rsid w:val="006D10FB"/>
    <w:rsid w:val="006D7ADA"/>
    <w:rsid w:val="006F0F56"/>
    <w:rsid w:val="007051F2"/>
    <w:rsid w:val="007055C5"/>
    <w:rsid w:val="007059F8"/>
    <w:rsid w:val="007134CC"/>
    <w:rsid w:val="00720ACF"/>
    <w:rsid w:val="007414E8"/>
    <w:rsid w:val="007A0465"/>
    <w:rsid w:val="007B068C"/>
    <w:rsid w:val="007B39FF"/>
    <w:rsid w:val="007D0CE8"/>
    <w:rsid w:val="007E41D0"/>
    <w:rsid w:val="008B4026"/>
    <w:rsid w:val="008F4967"/>
    <w:rsid w:val="008F6098"/>
    <w:rsid w:val="00914419"/>
    <w:rsid w:val="00930A40"/>
    <w:rsid w:val="00931659"/>
    <w:rsid w:val="00964266"/>
    <w:rsid w:val="009714A5"/>
    <w:rsid w:val="00974B6B"/>
    <w:rsid w:val="00976B40"/>
    <w:rsid w:val="009A0EA7"/>
    <w:rsid w:val="00A05793"/>
    <w:rsid w:val="00A33438"/>
    <w:rsid w:val="00A361C4"/>
    <w:rsid w:val="00A56DA3"/>
    <w:rsid w:val="00A67D0D"/>
    <w:rsid w:val="00A71E36"/>
    <w:rsid w:val="00A9532B"/>
    <w:rsid w:val="00A96682"/>
    <w:rsid w:val="00AA11FD"/>
    <w:rsid w:val="00AB14C3"/>
    <w:rsid w:val="00AF0E8F"/>
    <w:rsid w:val="00AF6238"/>
    <w:rsid w:val="00B127F8"/>
    <w:rsid w:val="00B626C9"/>
    <w:rsid w:val="00B85950"/>
    <w:rsid w:val="00BA1E0A"/>
    <w:rsid w:val="00BB483E"/>
    <w:rsid w:val="00BD35EB"/>
    <w:rsid w:val="00C13512"/>
    <w:rsid w:val="00C13CCB"/>
    <w:rsid w:val="00C2505A"/>
    <w:rsid w:val="00C2578F"/>
    <w:rsid w:val="00C326DB"/>
    <w:rsid w:val="00C474A3"/>
    <w:rsid w:val="00CC4820"/>
    <w:rsid w:val="00D055F5"/>
    <w:rsid w:val="00D35E4D"/>
    <w:rsid w:val="00D45B9A"/>
    <w:rsid w:val="00D70143"/>
    <w:rsid w:val="00D81881"/>
    <w:rsid w:val="00D931B1"/>
    <w:rsid w:val="00DA40B6"/>
    <w:rsid w:val="00DA59A1"/>
    <w:rsid w:val="00DC5F77"/>
    <w:rsid w:val="00DE5B6C"/>
    <w:rsid w:val="00DE7A51"/>
    <w:rsid w:val="00E07399"/>
    <w:rsid w:val="00E72816"/>
    <w:rsid w:val="00E76C2A"/>
    <w:rsid w:val="00E77390"/>
    <w:rsid w:val="00E80252"/>
    <w:rsid w:val="00E803A5"/>
    <w:rsid w:val="00EC47EF"/>
    <w:rsid w:val="00EE5A4D"/>
    <w:rsid w:val="00F060A8"/>
    <w:rsid w:val="00F0781B"/>
    <w:rsid w:val="00F10111"/>
    <w:rsid w:val="00F11330"/>
    <w:rsid w:val="00F20E2A"/>
    <w:rsid w:val="00F54A15"/>
    <w:rsid w:val="00FB47DE"/>
    <w:rsid w:val="00FD3765"/>
    <w:rsid w:val="00FE0813"/>
    <w:rsid w:val="00FE534F"/>
    <w:rsid w:val="00FF0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1525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626C9"/>
    <w:pPr>
      <w:widowControl w:val="0"/>
      <w:snapToGrid w:val="0"/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626C9"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26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26C9"/>
  </w:style>
  <w:style w:type="paragraph" w:styleId="Footer">
    <w:name w:val="footer"/>
    <w:basedOn w:val="Normal"/>
    <w:link w:val="FooterChar"/>
    <w:uiPriority w:val="99"/>
    <w:unhideWhenUsed/>
    <w:rsid w:val="00B626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26C9"/>
  </w:style>
  <w:style w:type="character" w:customStyle="1" w:styleId="Heading3Char">
    <w:name w:val="Heading 3 Char"/>
    <w:basedOn w:val="DefaultParagraphFont"/>
    <w:link w:val="Heading3"/>
    <w:semiHidden/>
    <w:rsid w:val="00B626C9"/>
    <w:rPr>
      <w:rFonts w:ascii="Arial" w:eastAsia="Times New Roman" w:hAnsi="Arial" w:cs="Times New Roman"/>
      <w:sz w:val="24"/>
      <w:szCs w:val="20"/>
    </w:rPr>
  </w:style>
  <w:style w:type="paragraph" w:styleId="EndnoteText">
    <w:name w:val="endnote text"/>
    <w:basedOn w:val="Normal"/>
    <w:link w:val="EndnoteTextChar"/>
    <w:unhideWhenUsed/>
    <w:rsid w:val="00B626C9"/>
  </w:style>
  <w:style w:type="character" w:customStyle="1" w:styleId="EndnoteTextChar">
    <w:name w:val="Endnote Text Char"/>
    <w:basedOn w:val="DefaultParagraphFont"/>
    <w:link w:val="EndnoteText"/>
    <w:rsid w:val="00B626C9"/>
    <w:rPr>
      <w:rFonts w:ascii="Courier" w:eastAsia="Times New Roman" w:hAnsi="Courier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B626C9"/>
    <w:pPr>
      <w:ind w:left="720"/>
      <w:contextualSpacing/>
    </w:pPr>
  </w:style>
  <w:style w:type="table" w:styleId="TableGrid">
    <w:name w:val="Table Grid"/>
    <w:basedOn w:val="TableNormal"/>
    <w:uiPriority w:val="59"/>
    <w:rsid w:val="003666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54A1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0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0C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15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571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1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8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isha Chen</cp:lastModifiedBy>
  <cp:revision>4</cp:revision>
  <cp:lastPrinted>2016-10-13T15:53:00Z</cp:lastPrinted>
  <dcterms:created xsi:type="dcterms:W3CDTF">2019-09-24T05:47:00Z</dcterms:created>
  <dcterms:modified xsi:type="dcterms:W3CDTF">2019-09-24T06:05:00Z</dcterms:modified>
</cp:coreProperties>
</file>